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A387A" w14:textId="628BA046" w:rsidR="00283BBC" w:rsidRPr="00283BBC" w:rsidRDefault="00283BBC" w:rsidP="006D739A">
      <w:pPr>
        <w:pStyle w:val="Heading1"/>
      </w:pPr>
      <w:r w:rsidRPr="00283BBC">
        <w:t>Video 1:</w:t>
      </w:r>
    </w:p>
    <w:p w14:paraId="2868D1E4" w14:textId="54A2711D" w:rsidR="00C71ED9" w:rsidRDefault="008D5EFF">
      <w:pPr>
        <w:rPr>
          <w:b/>
          <w:bCs/>
        </w:rPr>
      </w:pPr>
      <w:r w:rsidRPr="008D5EFF">
        <w:rPr>
          <w:b/>
          <w:bCs/>
        </w:rPr>
        <w:t>Project scope management</w:t>
      </w:r>
      <w:r>
        <w:rPr>
          <w:b/>
          <w:bCs/>
        </w:rPr>
        <w:t>:</w:t>
      </w:r>
    </w:p>
    <w:p w14:paraId="784C7111" w14:textId="1B68EDEC" w:rsidR="008D5EFF" w:rsidRDefault="008D5EFF">
      <w:r>
        <w:t>Define &amp; control what is or what is not included in a project</w:t>
      </w:r>
    </w:p>
    <w:p w14:paraId="237C360D" w14:textId="7D63FFB8" w:rsidR="00283BBC" w:rsidRDefault="00415687">
      <w:r>
        <w:t>develop two important outputs</w:t>
      </w:r>
    </w:p>
    <w:p w14:paraId="2AEBEE3E" w14:textId="19A9C5F5" w:rsidR="00336423" w:rsidRDefault="00336423" w:rsidP="00336423">
      <w:pPr>
        <w:pStyle w:val="ListParagraph"/>
        <w:numPr>
          <w:ilvl w:val="0"/>
          <w:numId w:val="2"/>
        </w:numPr>
      </w:pPr>
      <w:r>
        <w:t>scope management plan</w:t>
      </w:r>
      <w:r>
        <w:t xml:space="preserve">: </w:t>
      </w:r>
      <w:r>
        <w:t>subsidiary part of the project management plan</w:t>
      </w:r>
    </w:p>
    <w:p w14:paraId="211BF5A3" w14:textId="07212959" w:rsidR="00336423" w:rsidRDefault="00336423" w:rsidP="00336423">
      <w:pPr>
        <w:pStyle w:val="ListParagraph"/>
        <w:numPr>
          <w:ilvl w:val="1"/>
          <w:numId w:val="2"/>
        </w:numPr>
      </w:pPr>
      <w:r>
        <w:t>scope statement</w:t>
      </w:r>
      <w:r>
        <w:t>-</w:t>
      </w:r>
      <w:r>
        <w:t>describes the characteristic of the product</w:t>
      </w:r>
    </w:p>
    <w:p w14:paraId="1E3BF1CF" w14:textId="3121872C" w:rsidR="00336423" w:rsidRDefault="00336423" w:rsidP="00336423">
      <w:pPr>
        <w:pStyle w:val="ListParagraph"/>
        <w:numPr>
          <w:ilvl w:val="2"/>
          <w:numId w:val="2"/>
        </w:numPr>
      </w:pPr>
      <w:r>
        <w:t>Project justification</w:t>
      </w:r>
    </w:p>
    <w:p w14:paraId="6E4B5EB3" w14:textId="2D50728C" w:rsidR="00336423" w:rsidRDefault="00336423" w:rsidP="00336423">
      <w:pPr>
        <w:pStyle w:val="ListParagraph"/>
        <w:numPr>
          <w:ilvl w:val="2"/>
          <w:numId w:val="2"/>
        </w:numPr>
      </w:pPr>
      <w:r>
        <w:t>description of the project’s deliverable</w:t>
      </w:r>
    </w:p>
    <w:p w14:paraId="02473855" w14:textId="41265055" w:rsidR="00336423" w:rsidRDefault="00336423" w:rsidP="00336423">
      <w:pPr>
        <w:pStyle w:val="ListParagraph"/>
        <w:numPr>
          <w:ilvl w:val="2"/>
          <w:numId w:val="2"/>
        </w:numPr>
      </w:pPr>
      <w:r>
        <w:t>Summary of all project deliverables</w:t>
      </w:r>
    </w:p>
    <w:p w14:paraId="75E4A00C" w14:textId="1CD08E39" w:rsidR="00336423" w:rsidRDefault="00336423" w:rsidP="00336423">
      <w:pPr>
        <w:pStyle w:val="ListParagraph"/>
        <w:numPr>
          <w:ilvl w:val="2"/>
          <w:numId w:val="2"/>
        </w:numPr>
      </w:pPr>
      <w:r>
        <w:t>what determines project success</w:t>
      </w:r>
    </w:p>
    <w:p w14:paraId="07ECF348" w14:textId="3EC4DBBA" w:rsidR="00336423" w:rsidRDefault="00336423" w:rsidP="00336423">
      <w:pPr>
        <w:pStyle w:val="ListParagraph"/>
        <w:numPr>
          <w:ilvl w:val="1"/>
          <w:numId w:val="2"/>
        </w:numPr>
      </w:pPr>
      <w:r>
        <w:t>Contents</w:t>
      </w:r>
      <w:r>
        <w:t>-How</w:t>
      </w:r>
    </w:p>
    <w:p w14:paraId="1194FFA9" w14:textId="5274C652" w:rsidR="00336423" w:rsidRDefault="00336423" w:rsidP="00336423">
      <w:pPr>
        <w:pStyle w:val="ListParagraph"/>
        <w:numPr>
          <w:ilvl w:val="2"/>
          <w:numId w:val="2"/>
        </w:numPr>
      </w:pPr>
      <w:r>
        <w:t>prepare a detailed project scope statement</w:t>
      </w:r>
    </w:p>
    <w:p w14:paraId="64E90A5C" w14:textId="7044A049" w:rsidR="00336423" w:rsidRDefault="00336423" w:rsidP="00336423">
      <w:pPr>
        <w:pStyle w:val="ListParagraph"/>
        <w:numPr>
          <w:ilvl w:val="2"/>
          <w:numId w:val="2"/>
        </w:numPr>
      </w:pPr>
      <w:r>
        <w:t>create a WBS</w:t>
      </w:r>
    </w:p>
    <w:p w14:paraId="13C60E2D" w14:textId="41C18892" w:rsidR="00336423" w:rsidRDefault="00336423" w:rsidP="00336423">
      <w:pPr>
        <w:pStyle w:val="ListParagraph"/>
        <w:numPr>
          <w:ilvl w:val="2"/>
          <w:numId w:val="2"/>
        </w:numPr>
      </w:pPr>
      <w:r>
        <w:t>maintain and approve the WBS</w:t>
      </w:r>
    </w:p>
    <w:p w14:paraId="38A114A4" w14:textId="4B15FE57" w:rsidR="00336423" w:rsidRDefault="00336423" w:rsidP="00336423">
      <w:pPr>
        <w:pStyle w:val="ListParagraph"/>
        <w:numPr>
          <w:ilvl w:val="2"/>
          <w:numId w:val="2"/>
        </w:numPr>
      </w:pPr>
      <w:r>
        <w:t>control requests for changes</w:t>
      </w:r>
    </w:p>
    <w:p w14:paraId="25CB324A" w14:textId="56A4F318" w:rsidR="00336423" w:rsidRDefault="00336423" w:rsidP="00336423">
      <w:pPr>
        <w:pStyle w:val="ListParagraph"/>
        <w:numPr>
          <w:ilvl w:val="2"/>
          <w:numId w:val="2"/>
        </w:numPr>
      </w:pPr>
      <w:bookmarkStart w:id="0" w:name="OLE_LINK1"/>
      <w:r>
        <w:t>obtain formal acceptance of the completed project deliverable</w:t>
      </w:r>
    </w:p>
    <w:bookmarkEnd w:id="0"/>
    <w:p w14:paraId="0056287D" w14:textId="7567FB52" w:rsidR="00415687" w:rsidRDefault="00336423" w:rsidP="00336423">
      <w:pPr>
        <w:pStyle w:val="ListParagraph"/>
        <w:numPr>
          <w:ilvl w:val="0"/>
          <w:numId w:val="2"/>
        </w:numPr>
      </w:pPr>
      <w:r>
        <w:t>requirements management plan</w:t>
      </w:r>
    </w:p>
    <w:p w14:paraId="31216FB4" w14:textId="131638B1" w:rsidR="00336423" w:rsidRDefault="00336423" w:rsidP="00336423">
      <w:pPr>
        <w:pStyle w:val="ListParagraph"/>
        <w:numPr>
          <w:ilvl w:val="1"/>
          <w:numId w:val="2"/>
        </w:numPr>
      </w:pPr>
      <w:r>
        <w:t>need to be elicited, analyzed, and recorded in enough detail</w:t>
      </w:r>
    </w:p>
    <w:p w14:paraId="56899AFE" w14:textId="10587E85" w:rsidR="00336423" w:rsidRDefault="00336423" w:rsidP="00336423">
      <w:pPr>
        <w:pStyle w:val="ListParagraph"/>
        <w:numPr>
          <w:ilvl w:val="1"/>
          <w:numId w:val="2"/>
        </w:numPr>
      </w:pPr>
      <w:r>
        <w:t>included in the scope baseline and be measured once project execution begins</w:t>
      </w:r>
    </w:p>
    <w:p w14:paraId="2DFA78CD" w14:textId="64491D9F" w:rsidR="00336423" w:rsidRDefault="00336423" w:rsidP="00336423">
      <w:pPr>
        <w:pStyle w:val="ListParagraph"/>
        <w:numPr>
          <w:ilvl w:val="1"/>
          <w:numId w:val="2"/>
        </w:numPr>
      </w:pPr>
      <w:r>
        <w:t>Methods for Collecting</w:t>
      </w:r>
      <w:r>
        <w:t>:</w:t>
      </w:r>
    </w:p>
    <w:p w14:paraId="64023ACB" w14:textId="2AA9A029" w:rsidR="00336423" w:rsidRDefault="00336423" w:rsidP="00336423">
      <w:pPr>
        <w:pStyle w:val="ListParagraph"/>
        <w:numPr>
          <w:ilvl w:val="2"/>
          <w:numId w:val="2"/>
        </w:numPr>
      </w:pPr>
      <w:r>
        <w:t>Interviewing</w:t>
      </w:r>
    </w:p>
    <w:p w14:paraId="4871FFDD" w14:textId="27546E0C" w:rsidR="00336423" w:rsidRDefault="006D739A" w:rsidP="00336423">
      <w:pPr>
        <w:pStyle w:val="ListParagraph"/>
        <w:numPr>
          <w:ilvl w:val="2"/>
          <w:numId w:val="2"/>
        </w:numPr>
      </w:pPr>
      <w:r>
        <w:t>group creativity and decision-making techniques</w:t>
      </w:r>
    </w:p>
    <w:p w14:paraId="6D0E7FA6" w14:textId="0F063FFB" w:rsidR="006D739A" w:rsidRDefault="006D739A" w:rsidP="00336423">
      <w:pPr>
        <w:pStyle w:val="ListParagraph"/>
        <w:numPr>
          <w:ilvl w:val="2"/>
          <w:numId w:val="2"/>
        </w:numPr>
      </w:pPr>
      <w:r>
        <w:t>Questionnaires</w:t>
      </w:r>
    </w:p>
    <w:p w14:paraId="7DD139CD" w14:textId="4CB57522" w:rsidR="006D739A" w:rsidRDefault="006D739A" w:rsidP="00336423">
      <w:pPr>
        <w:pStyle w:val="ListParagraph"/>
        <w:numPr>
          <w:ilvl w:val="2"/>
          <w:numId w:val="2"/>
        </w:numPr>
      </w:pPr>
      <w:r>
        <w:t>Observation</w:t>
      </w:r>
    </w:p>
    <w:p w14:paraId="685B652D" w14:textId="67F271C9" w:rsidR="006D739A" w:rsidRDefault="006D739A" w:rsidP="00336423">
      <w:pPr>
        <w:pStyle w:val="ListParagraph"/>
        <w:numPr>
          <w:ilvl w:val="2"/>
          <w:numId w:val="2"/>
        </w:numPr>
      </w:pPr>
      <w:r>
        <w:t>Prototyping</w:t>
      </w:r>
    </w:p>
    <w:p w14:paraId="5B04227B" w14:textId="25E3892A" w:rsidR="006D739A" w:rsidRDefault="006D739A" w:rsidP="006D739A">
      <w:pPr>
        <w:pStyle w:val="ListParagraph"/>
        <w:numPr>
          <w:ilvl w:val="1"/>
          <w:numId w:val="2"/>
        </w:numPr>
      </w:pPr>
      <w:r>
        <w:t>Documentation</w:t>
      </w:r>
    </w:p>
    <w:p w14:paraId="2511DE69" w14:textId="780CAB26" w:rsidR="006D739A" w:rsidRDefault="006D739A" w:rsidP="006D739A">
      <w:pPr>
        <w:pStyle w:val="ListParagraph"/>
        <w:numPr>
          <w:ilvl w:val="2"/>
          <w:numId w:val="2"/>
        </w:numPr>
      </w:pPr>
      <w:r>
        <w:t>Functional and non-functional requirements</w:t>
      </w:r>
    </w:p>
    <w:p w14:paraId="79E42CFD" w14:textId="77777777" w:rsidR="006D739A" w:rsidRDefault="006D739A" w:rsidP="006D739A">
      <w:pPr>
        <w:pStyle w:val="ListParagraph"/>
        <w:numPr>
          <w:ilvl w:val="3"/>
          <w:numId w:val="4"/>
        </w:numPr>
      </w:pPr>
      <w:r>
        <w:t>non-functional - how the system works,</w:t>
      </w:r>
    </w:p>
    <w:p w14:paraId="419ED5A1" w14:textId="77777777" w:rsidR="006D739A" w:rsidRDefault="006D739A" w:rsidP="006D739A">
      <w:pPr>
        <w:pStyle w:val="ListParagraph"/>
        <w:numPr>
          <w:ilvl w:val="3"/>
          <w:numId w:val="4"/>
        </w:numPr>
      </w:pPr>
      <w:r>
        <w:t>functional - what the system should do</w:t>
      </w:r>
    </w:p>
    <w:p w14:paraId="190EDB93" w14:textId="361B5D33" w:rsidR="006D739A" w:rsidRDefault="006D739A" w:rsidP="006D739A">
      <w:pPr>
        <w:pStyle w:val="ListParagraph"/>
        <w:numPr>
          <w:ilvl w:val="2"/>
          <w:numId w:val="2"/>
        </w:numPr>
      </w:pPr>
      <w:r>
        <w:t>Business rules</w:t>
      </w:r>
    </w:p>
    <w:p w14:paraId="52D344E5" w14:textId="56D65736" w:rsidR="006D739A" w:rsidRDefault="006D739A" w:rsidP="006D739A">
      <w:pPr>
        <w:pStyle w:val="ListParagraph"/>
        <w:numPr>
          <w:ilvl w:val="2"/>
          <w:numId w:val="2"/>
        </w:numPr>
      </w:pPr>
      <w:r>
        <w:t>Impacts on any other systems</w:t>
      </w:r>
    </w:p>
    <w:p w14:paraId="77DCA1E2" w14:textId="2103DC64" w:rsidR="006D739A" w:rsidRDefault="006D739A" w:rsidP="006D739A">
      <w:pPr>
        <w:pStyle w:val="ListParagraph"/>
        <w:numPr>
          <w:ilvl w:val="2"/>
          <w:numId w:val="2"/>
        </w:numPr>
      </w:pPr>
      <w:r>
        <w:t>training requirements</w:t>
      </w:r>
    </w:p>
    <w:p w14:paraId="2C2AA94B" w14:textId="2EA2677F" w:rsidR="006D739A" w:rsidRDefault="006D739A" w:rsidP="006D739A">
      <w:pPr>
        <w:pStyle w:val="ListParagraph"/>
        <w:numPr>
          <w:ilvl w:val="2"/>
          <w:numId w:val="2"/>
        </w:numPr>
      </w:pPr>
      <w:r>
        <w:t>acceptance criteria</w:t>
      </w:r>
    </w:p>
    <w:p w14:paraId="27693DFE" w14:textId="13D9E64A" w:rsidR="006D739A" w:rsidRDefault="006D739A" w:rsidP="006D739A">
      <w:pPr>
        <w:pStyle w:val="ListParagraph"/>
        <w:numPr>
          <w:ilvl w:val="2"/>
          <w:numId w:val="2"/>
        </w:numPr>
      </w:pPr>
      <w:r>
        <w:t>Quality requirements</w:t>
      </w:r>
    </w:p>
    <w:p w14:paraId="29647309" w14:textId="5DE2662E" w:rsidR="006D739A" w:rsidRDefault="006D739A" w:rsidP="006D739A">
      <w:pPr>
        <w:pStyle w:val="ListParagraph"/>
        <w:numPr>
          <w:ilvl w:val="1"/>
          <w:numId w:val="2"/>
        </w:numPr>
      </w:pPr>
      <w:r>
        <w:t>requirements traceability matrix (RTM)</w:t>
      </w:r>
    </w:p>
    <w:p w14:paraId="5176DCBC" w14:textId="5F46226B" w:rsidR="006D739A" w:rsidRDefault="006D739A" w:rsidP="006D739A">
      <w:pPr>
        <w:pStyle w:val="ListParagraph"/>
        <w:numPr>
          <w:ilvl w:val="1"/>
          <w:numId w:val="2"/>
        </w:numPr>
      </w:pPr>
      <w:r w:rsidRPr="006D739A">
        <w:drawing>
          <wp:inline distT="0" distB="0" distL="0" distR="0" wp14:anchorId="20A35A02" wp14:editId="7D36CFD6">
            <wp:extent cx="4178755" cy="962240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00035" cy="96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AE9FE" w14:textId="26A3D202" w:rsidR="00283BBC" w:rsidRDefault="00283BBC">
      <w:r>
        <w:t>Scope:</w:t>
      </w:r>
    </w:p>
    <w:p w14:paraId="75BC51FE" w14:textId="734DF405" w:rsidR="00283BBC" w:rsidRDefault="00283BBC">
      <w:r>
        <w:t>All work involved in creating the products of the project and the processes used to create them</w:t>
      </w:r>
    </w:p>
    <w:p w14:paraId="1097538A" w14:textId="77777777" w:rsidR="00283BBC" w:rsidRDefault="00283BBC"/>
    <w:p w14:paraId="2AE740B3" w14:textId="679D9496" w:rsidR="00283BBC" w:rsidRDefault="00283BBC">
      <w:r>
        <w:t>Deliverable:</w:t>
      </w:r>
    </w:p>
    <w:p w14:paraId="235A31BC" w14:textId="2B082A5D" w:rsidR="00283BBC" w:rsidRPr="008D5EFF" w:rsidRDefault="00283BBC">
      <w:r>
        <w:t>A product produced as part of a project (eg. hardware/ software, planning documents, meeting minutes)</w:t>
      </w:r>
    </w:p>
    <w:p w14:paraId="40A3B6A3" w14:textId="63A27310" w:rsidR="0016615D" w:rsidRDefault="0016615D"/>
    <w:p w14:paraId="6A252392" w14:textId="2DD2946C" w:rsidR="0016615D" w:rsidRDefault="0016615D"/>
    <w:p w14:paraId="0294BACC" w14:textId="1ECEC322" w:rsidR="0016615D" w:rsidRDefault="0016615D"/>
    <w:p w14:paraId="7D20AA78" w14:textId="3C407D0C" w:rsidR="0016615D" w:rsidRDefault="0016615D">
      <w:pPr>
        <w:rPr>
          <w:b/>
          <w:bCs/>
        </w:rPr>
      </w:pPr>
      <w:r w:rsidRPr="0016615D">
        <w:rPr>
          <w:b/>
          <w:bCs/>
        </w:rPr>
        <w:t>Project scope management processes</w:t>
      </w:r>
    </w:p>
    <w:p w14:paraId="110A1B31" w14:textId="0988BF18" w:rsidR="00415687" w:rsidRPr="0016615D" w:rsidRDefault="00415687">
      <w:pPr>
        <w:rPr>
          <w:b/>
          <w:bCs/>
        </w:rPr>
      </w:pPr>
      <w:r w:rsidRPr="00415687">
        <w:rPr>
          <w:b/>
          <w:bCs/>
        </w:rPr>
        <w:lastRenderedPageBreak/>
        <w:drawing>
          <wp:inline distT="0" distB="0" distL="0" distR="0" wp14:anchorId="5E17AC45" wp14:editId="245F30F3">
            <wp:extent cx="4347713" cy="2911023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68739" cy="2925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1AE" w14:textId="6446FE0D" w:rsidR="0016615D" w:rsidRDefault="0016615D">
      <w:r>
        <w:t>Planning:</w:t>
      </w:r>
    </w:p>
    <w:p w14:paraId="63113005" w14:textId="77777777" w:rsidR="00563ABA" w:rsidRDefault="0016615D" w:rsidP="0016615D">
      <w:pPr>
        <w:pStyle w:val="ListParagraph"/>
        <w:numPr>
          <w:ilvl w:val="0"/>
          <w:numId w:val="1"/>
        </w:numPr>
      </w:pPr>
      <w:r>
        <w:t>Planning scope</w:t>
      </w:r>
      <w:r w:rsidR="00563ABA">
        <w:t xml:space="preserve">: </w:t>
      </w:r>
    </w:p>
    <w:p w14:paraId="3DFD0370" w14:textId="277F9083" w:rsidR="0016615D" w:rsidRDefault="00563ABA" w:rsidP="00563ABA">
      <w:pPr>
        <w:pStyle w:val="ListParagraph"/>
      </w:pPr>
      <w:r>
        <w:t>Determine how the project’s scope &amp; requirements will be managed</w:t>
      </w:r>
    </w:p>
    <w:p w14:paraId="3E64B090" w14:textId="77777777" w:rsidR="00563ABA" w:rsidRDefault="0016615D" w:rsidP="0016615D">
      <w:pPr>
        <w:pStyle w:val="ListParagraph"/>
        <w:numPr>
          <w:ilvl w:val="0"/>
          <w:numId w:val="1"/>
        </w:numPr>
      </w:pPr>
      <w:r>
        <w:t>Collecting requirements</w:t>
      </w:r>
      <w:r w:rsidR="00563ABA">
        <w:t xml:space="preserve">: </w:t>
      </w:r>
    </w:p>
    <w:p w14:paraId="252254E4" w14:textId="68425107" w:rsidR="0016615D" w:rsidRDefault="00563ABA" w:rsidP="00563ABA">
      <w:pPr>
        <w:pStyle w:val="ListParagraph"/>
      </w:pPr>
      <w:r>
        <w:t>Define &amp; document the features and functions of the products produced during the project as well as the processes used for creating them</w:t>
      </w:r>
    </w:p>
    <w:p w14:paraId="0328859B" w14:textId="366B09E4" w:rsidR="0016615D" w:rsidRDefault="0016615D" w:rsidP="0016615D">
      <w:pPr>
        <w:pStyle w:val="ListParagraph"/>
        <w:numPr>
          <w:ilvl w:val="0"/>
          <w:numId w:val="1"/>
        </w:numPr>
      </w:pPr>
      <w:r>
        <w:t>Defining scope</w:t>
      </w:r>
      <w:r w:rsidR="00563ABA">
        <w:t>:</w:t>
      </w:r>
    </w:p>
    <w:p w14:paraId="43674B77" w14:textId="4514A584" w:rsidR="00563ABA" w:rsidRDefault="00563ABA" w:rsidP="00563ABA">
      <w:pPr>
        <w:pStyle w:val="ListParagraph"/>
      </w:pPr>
      <w:r>
        <w:t>Review the project charter, requirements documents &amp; organisational process assets to create a scope statement</w:t>
      </w:r>
    </w:p>
    <w:p w14:paraId="1A1D906E" w14:textId="61ECDEB2" w:rsidR="0016615D" w:rsidRDefault="0016615D" w:rsidP="0016615D">
      <w:pPr>
        <w:pStyle w:val="ListParagraph"/>
        <w:numPr>
          <w:ilvl w:val="0"/>
          <w:numId w:val="1"/>
        </w:numPr>
      </w:pPr>
      <w:r>
        <w:t>Creating the WBS</w:t>
      </w:r>
      <w:r w:rsidR="00563ABA">
        <w:t>:</w:t>
      </w:r>
    </w:p>
    <w:p w14:paraId="572838F1" w14:textId="455ECE9D" w:rsidR="00563ABA" w:rsidRDefault="00563ABA" w:rsidP="00563ABA">
      <w:pPr>
        <w:pStyle w:val="ListParagraph"/>
      </w:pPr>
      <w:r>
        <w:t>Subdivide the major project deliverables into smaller, more manageable components</w:t>
      </w:r>
    </w:p>
    <w:p w14:paraId="4E9CCFF8" w14:textId="32F4589B" w:rsidR="0016615D" w:rsidRDefault="0016615D" w:rsidP="0016615D">
      <w:r>
        <w:t>Monitoring &amp; controlling:</w:t>
      </w:r>
    </w:p>
    <w:p w14:paraId="4168BFE4" w14:textId="04730954" w:rsidR="0016615D" w:rsidRDefault="0016615D" w:rsidP="0016615D">
      <w:pPr>
        <w:pStyle w:val="ListParagraph"/>
        <w:numPr>
          <w:ilvl w:val="0"/>
          <w:numId w:val="1"/>
        </w:numPr>
      </w:pPr>
      <w:r>
        <w:t>Validating scope</w:t>
      </w:r>
      <w:r w:rsidR="00563ABA">
        <w:t>:</w:t>
      </w:r>
    </w:p>
    <w:p w14:paraId="4C3989BF" w14:textId="0AE6C883" w:rsidR="00563ABA" w:rsidRDefault="00563ABA" w:rsidP="00563ABA">
      <w:pPr>
        <w:pStyle w:val="ListParagraph"/>
      </w:pPr>
      <w:r>
        <w:t>Form acceptance of the project deliverables</w:t>
      </w:r>
    </w:p>
    <w:p w14:paraId="63CD0825" w14:textId="19C06131" w:rsidR="0016615D" w:rsidRDefault="0016615D" w:rsidP="0016615D">
      <w:pPr>
        <w:pStyle w:val="ListParagraph"/>
        <w:numPr>
          <w:ilvl w:val="0"/>
          <w:numId w:val="1"/>
        </w:numPr>
      </w:pPr>
      <w:r>
        <w:t>Controlling scope</w:t>
      </w:r>
      <w:r w:rsidR="00563ABA">
        <w:t>:</w:t>
      </w:r>
    </w:p>
    <w:p w14:paraId="1DFB1EA2" w14:textId="24930402" w:rsidR="00563ABA" w:rsidRDefault="00563ABA" w:rsidP="00563ABA">
      <w:pPr>
        <w:pStyle w:val="ListParagraph"/>
      </w:pPr>
      <w:r>
        <w:t>Control changes to project scope throughout the life of the project</w:t>
      </w:r>
    </w:p>
    <w:p w14:paraId="0F261BA7" w14:textId="0D666B83" w:rsidR="0016615D" w:rsidRDefault="0016615D" w:rsidP="0016615D"/>
    <w:p w14:paraId="2D3736FD" w14:textId="5C5D2284" w:rsidR="006D739A" w:rsidRDefault="006D739A" w:rsidP="006D739A">
      <w:pPr>
        <w:pStyle w:val="Heading1"/>
      </w:pPr>
      <w:r>
        <w:t>Video 2:</w:t>
      </w:r>
    </w:p>
    <w:p w14:paraId="7C02023C" w14:textId="77777777" w:rsidR="00E853EF" w:rsidRPr="00E853EF" w:rsidRDefault="00E853EF" w:rsidP="00E853EF"/>
    <w:p w14:paraId="0C7E895D" w14:textId="6D687BAA" w:rsidR="00E853EF" w:rsidRDefault="00E853EF" w:rsidP="0016615D">
      <w:pPr>
        <w:rPr>
          <w:b/>
          <w:bCs/>
        </w:rPr>
      </w:pPr>
      <w:r w:rsidRPr="00E853EF">
        <w:rPr>
          <w:b/>
          <w:bCs/>
        </w:rPr>
        <w:t>Defining Scope</w:t>
      </w:r>
      <w:r>
        <w:rPr>
          <w:rFonts w:hint="eastAsia"/>
          <w:b/>
          <w:bCs/>
        </w:rPr>
        <w:t>:</w:t>
      </w:r>
    </w:p>
    <w:p w14:paraId="38A12FC1" w14:textId="77777777" w:rsidR="00E853EF" w:rsidRDefault="00E853EF" w:rsidP="0016615D">
      <w:r>
        <w:t>Project scope statements</w:t>
      </w:r>
      <w:r w:rsidRPr="00E853EF">
        <w:t xml:space="preserve"> </w:t>
      </w:r>
      <w:r>
        <w:t xml:space="preserve">include </w:t>
      </w:r>
    </w:p>
    <w:p w14:paraId="2ADD5668" w14:textId="77777777" w:rsidR="00E853EF" w:rsidRDefault="00E853EF" w:rsidP="00E853EF">
      <w:pPr>
        <w:pStyle w:val="ListParagraph"/>
        <w:numPr>
          <w:ilvl w:val="0"/>
          <w:numId w:val="6"/>
        </w:numPr>
      </w:pPr>
      <w:r>
        <w:t>product scope description</w:t>
      </w:r>
    </w:p>
    <w:p w14:paraId="0FF4AA70" w14:textId="77777777" w:rsidR="00E853EF" w:rsidRDefault="00E853EF" w:rsidP="00E853EF">
      <w:pPr>
        <w:pStyle w:val="ListParagraph"/>
        <w:numPr>
          <w:ilvl w:val="0"/>
          <w:numId w:val="6"/>
        </w:numPr>
      </w:pPr>
      <w:r>
        <w:t>product user acceptance criteria</w:t>
      </w:r>
    </w:p>
    <w:p w14:paraId="34514499" w14:textId="53BE4393" w:rsidR="00E853EF" w:rsidRPr="00E853EF" w:rsidRDefault="00E853EF" w:rsidP="00E853EF">
      <w:pPr>
        <w:pStyle w:val="ListParagraph"/>
        <w:numPr>
          <w:ilvl w:val="0"/>
          <w:numId w:val="6"/>
        </w:numPr>
      </w:pPr>
      <w:r>
        <w:t>detailed information on all project deliverables</w:t>
      </w:r>
    </w:p>
    <w:p w14:paraId="069BD44A" w14:textId="77777777" w:rsidR="00E853EF" w:rsidRPr="00E853EF" w:rsidRDefault="00E853EF" w:rsidP="0016615D">
      <w:pPr>
        <w:rPr>
          <w:rFonts w:hint="eastAsia"/>
        </w:rPr>
      </w:pPr>
    </w:p>
    <w:p w14:paraId="6BC99610" w14:textId="6A6CBF9C" w:rsidR="006D739A" w:rsidRPr="00E04B2C" w:rsidRDefault="00E04B2C" w:rsidP="0016615D">
      <w:pPr>
        <w:rPr>
          <w:b/>
          <w:bCs/>
        </w:rPr>
      </w:pPr>
      <w:r w:rsidRPr="00E04B2C">
        <w:rPr>
          <w:b/>
          <w:bCs/>
        </w:rPr>
        <w:t>Creating the Work Breakdown Structure (WBS)</w:t>
      </w:r>
      <w:r>
        <w:rPr>
          <w:b/>
          <w:bCs/>
        </w:rPr>
        <w:t>:</w:t>
      </w:r>
    </w:p>
    <w:p w14:paraId="17B7403D" w14:textId="0F4D5132" w:rsidR="006D739A" w:rsidRDefault="00314A6E" w:rsidP="0016615D">
      <w:r w:rsidRPr="00314A6E">
        <w:lastRenderedPageBreak/>
        <w:drawing>
          <wp:inline distT="0" distB="0" distL="0" distR="0" wp14:anchorId="2430B139" wp14:editId="040ED03E">
            <wp:extent cx="4546121" cy="5145896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51183" cy="5151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D0EFF" w14:textId="31E36CA2" w:rsidR="0034088A" w:rsidRPr="00E853EF" w:rsidRDefault="0034088A" w:rsidP="0016615D">
      <w:r w:rsidRPr="0034088A">
        <w:drawing>
          <wp:inline distT="0" distB="0" distL="0" distR="0" wp14:anchorId="7CCB6035" wp14:editId="1795FE10">
            <wp:extent cx="5175849" cy="2380762"/>
            <wp:effectExtent l="0" t="0" r="635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98894" cy="239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19CB3" w14:textId="185A77C4" w:rsidR="006D739A" w:rsidRDefault="00E04B2C" w:rsidP="00791A3D">
      <w:pPr>
        <w:pStyle w:val="ListParagraph"/>
        <w:numPr>
          <w:ilvl w:val="0"/>
          <w:numId w:val="7"/>
        </w:numPr>
      </w:pPr>
      <w:r>
        <w:t>WBS is a deliverable-oriented grouping of the work involved in a project that defines the total scope of the project</w:t>
      </w:r>
    </w:p>
    <w:p w14:paraId="335C8F46" w14:textId="5B7E539C" w:rsidR="006D739A" w:rsidRDefault="00E04B2C" w:rsidP="00791A3D">
      <w:pPr>
        <w:pStyle w:val="ListParagraph"/>
        <w:numPr>
          <w:ilvl w:val="0"/>
          <w:numId w:val="7"/>
        </w:numPr>
      </w:pPr>
      <w:r>
        <w:t xml:space="preserve">WBS provides the basis for </w:t>
      </w:r>
      <w:r w:rsidRPr="00791A3D">
        <w:rPr>
          <w:color w:val="FF0000"/>
        </w:rPr>
        <w:t>planning and managing project schedules, costs, resources, and changes</w:t>
      </w:r>
    </w:p>
    <w:p w14:paraId="7465B4CD" w14:textId="4C61B58A" w:rsidR="00791A3D" w:rsidRDefault="00791A3D" w:rsidP="00791A3D">
      <w:pPr>
        <w:pStyle w:val="ListParagraph"/>
        <w:numPr>
          <w:ilvl w:val="0"/>
          <w:numId w:val="7"/>
        </w:numPr>
      </w:pPr>
      <w:r>
        <w:t>Decomposition</w:t>
      </w:r>
      <w:r>
        <w:t>-</w:t>
      </w:r>
      <w:r w:rsidRPr="00791A3D">
        <w:t xml:space="preserve"> </w:t>
      </w:r>
      <w:r>
        <w:t>subdividing project deliverables into smaller pieces</w:t>
      </w:r>
    </w:p>
    <w:p w14:paraId="3C8FD099" w14:textId="7920164D" w:rsidR="00791A3D" w:rsidRDefault="00791A3D" w:rsidP="00791A3D">
      <w:pPr>
        <w:pStyle w:val="ListParagraph"/>
        <w:numPr>
          <w:ilvl w:val="0"/>
          <w:numId w:val="7"/>
        </w:numPr>
      </w:pPr>
      <w:r>
        <w:t>work package is a task at the lowest level of the WBS</w:t>
      </w:r>
    </w:p>
    <w:p w14:paraId="5F049177" w14:textId="35D67867" w:rsidR="00791A3D" w:rsidRDefault="00791A3D" w:rsidP="00791A3D">
      <w:pPr>
        <w:pStyle w:val="ListParagraph"/>
        <w:numPr>
          <w:ilvl w:val="0"/>
          <w:numId w:val="7"/>
        </w:numPr>
      </w:pPr>
      <w:r>
        <w:t>scope baseline includes the project scope statement and WBS and WBS dictionary</w:t>
      </w:r>
    </w:p>
    <w:p w14:paraId="7FD5D1BE" w14:textId="77777777" w:rsidR="00314A6E" w:rsidRDefault="00314A6E" w:rsidP="00314A6E">
      <w:pPr>
        <w:ind w:left="360"/>
      </w:pPr>
    </w:p>
    <w:p w14:paraId="2087086C" w14:textId="4758D454" w:rsidR="006D739A" w:rsidRPr="00314A6E" w:rsidRDefault="00314A6E" w:rsidP="0016615D">
      <w:pPr>
        <w:rPr>
          <w:b/>
          <w:bCs/>
        </w:rPr>
      </w:pPr>
      <w:r w:rsidRPr="00314A6E">
        <w:rPr>
          <w:b/>
          <w:bCs/>
        </w:rPr>
        <w:t>Approaches to Developing WBSs</w:t>
      </w:r>
    </w:p>
    <w:p w14:paraId="7504ECE9" w14:textId="27D3A455" w:rsidR="006D739A" w:rsidRDefault="00314A6E" w:rsidP="00314A6E">
      <w:pPr>
        <w:pStyle w:val="ListParagraph"/>
        <w:numPr>
          <w:ilvl w:val="0"/>
          <w:numId w:val="8"/>
        </w:numPr>
      </w:pPr>
      <w:r>
        <w:t>analogy approach</w:t>
      </w:r>
    </w:p>
    <w:p w14:paraId="7D542279" w14:textId="23F50313" w:rsidR="00314A6E" w:rsidRDefault="00314A6E" w:rsidP="00314A6E">
      <w:pPr>
        <w:pStyle w:val="ListParagraph"/>
        <w:numPr>
          <w:ilvl w:val="1"/>
          <w:numId w:val="8"/>
        </w:numPr>
      </w:pPr>
      <w:r>
        <w:t>similar projects</w:t>
      </w:r>
      <w:r>
        <w:t xml:space="preserve"> </w:t>
      </w:r>
      <w:r>
        <w:t>and tailor to your project</w:t>
      </w:r>
    </w:p>
    <w:p w14:paraId="1C65E39A" w14:textId="0983BCA2" w:rsidR="00314A6E" w:rsidRDefault="00314A6E" w:rsidP="00314A6E">
      <w:pPr>
        <w:pStyle w:val="ListParagraph"/>
        <w:numPr>
          <w:ilvl w:val="0"/>
          <w:numId w:val="8"/>
        </w:numPr>
      </w:pPr>
      <w:r>
        <w:t>top-down approach</w:t>
      </w:r>
    </w:p>
    <w:p w14:paraId="1DE84654" w14:textId="7756F2C5" w:rsidR="00314A6E" w:rsidRDefault="00314A6E" w:rsidP="00314A6E">
      <w:pPr>
        <w:pStyle w:val="ListParagraph"/>
        <w:numPr>
          <w:ilvl w:val="1"/>
          <w:numId w:val="8"/>
        </w:numPr>
      </w:pPr>
      <w:r>
        <w:lastRenderedPageBreak/>
        <w:t>Start with the largest items</w:t>
      </w:r>
      <w:r w:rsidRPr="00314A6E">
        <w:t xml:space="preserve"> </w:t>
      </w:r>
      <w:r>
        <w:t>break them down</w:t>
      </w:r>
    </w:p>
    <w:p w14:paraId="003D6523" w14:textId="03F0954D" w:rsidR="00314A6E" w:rsidRDefault="00314A6E" w:rsidP="00314A6E">
      <w:pPr>
        <w:pStyle w:val="ListParagraph"/>
        <w:numPr>
          <w:ilvl w:val="0"/>
          <w:numId w:val="8"/>
        </w:numPr>
      </w:pPr>
      <w:r>
        <w:t>bottom-up approach</w:t>
      </w:r>
    </w:p>
    <w:p w14:paraId="3F9C6963" w14:textId="4F6F8423" w:rsidR="00314A6E" w:rsidRDefault="00314A6E" w:rsidP="00314A6E">
      <w:pPr>
        <w:pStyle w:val="ListParagraph"/>
      </w:pPr>
      <w:r w:rsidRPr="00314A6E">
        <w:drawing>
          <wp:inline distT="0" distB="0" distL="0" distR="0" wp14:anchorId="042D1866" wp14:editId="4B30887A">
            <wp:extent cx="5282936" cy="1496647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93113" cy="149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73FA8" w14:textId="32626605" w:rsidR="00314A6E" w:rsidRDefault="00314A6E" w:rsidP="00314A6E">
      <w:pPr>
        <w:pStyle w:val="ListParagraph"/>
        <w:numPr>
          <w:ilvl w:val="1"/>
          <w:numId w:val="8"/>
        </w:numPr>
      </w:pPr>
      <w:r>
        <w:t>Mind mapping</w:t>
      </w:r>
      <w:r>
        <w:t>-</w:t>
      </w:r>
      <w:r>
        <w:t>radiating out from a core idea to structure ideas</w:t>
      </w:r>
    </w:p>
    <w:p w14:paraId="2DC6F776" w14:textId="41C2DDD0" w:rsidR="006D739A" w:rsidRPr="00314A6E" w:rsidRDefault="00314A6E" w:rsidP="0016615D">
      <w:pPr>
        <w:rPr>
          <w:b/>
          <w:bCs/>
        </w:rPr>
      </w:pPr>
      <w:r w:rsidRPr="00314A6E">
        <w:rPr>
          <w:b/>
          <w:bCs/>
        </w:rPr>
        <w:t>Dictionary and Scope Baseline</w:t>
      </w:r>
    </w:p>
    <w:p w14:paraId="1B2AB221" w14:textId="61411762" w:rsidR="006D739A" w:rsidRDefault="00314A6E" w:rsidP="00314A6E">
      <w:pPr>
        <w:pStyle w:val="ListParagraph"/>
        <w:numPr>
          <w:ilvl w:val="0"/>
          <w:numId w:val="9"/>
        </w:numPr>
      </w:pPr>
      <w:r>
        <w:t>must be explained more so people know what to do</w:t>
      </w:r>
    </w:p>
    <w:p w14:paraId="192AEE09" w14:textId="3B7FAD9D" w:rsidR="00314A6E" w:rsidRDefault="00314A6E" w:rsidP="00314A6E">
      <w:pPr>
        <w:pStyle w:val="ListParagraph"/>
        <w:numPr>
          <w:ilvl w:val="0"/>
          <w:numId w:val="9"/>
        </w:numPr>
      </w:pPr>
      <w:r>
        <w:t>can estimate how long it will take</w:t>
      </w:r>
    </w:p>
    <w:p w14:paraId="2C3434B5" w14:textId="3423DB07" w:rsidR="00314A6E" w:rsidRDefault="00314A6E" w:rsidP="00314A6E">
      <w:pPr>
        <w:pStyle w:val="ListParagraph"/>
        <w:numPr>
          <w:ilvl w:val="0"/>
          <w:numId w:val="9"/>
        </w:numPr>
      </w:pPr>
      <w:r>
        <w:t>what it will cost to do the work</w:t>
      </w:r>
    </w:p>
    <w:p w14:paraId="5E9662E0" w14:textId="09F7D5EA" w:rsidR="00314A6E" w:rsidRDefault="00314A6E" w:rsidP="00314A6E">
      <w:pPr>
        <w:pStyle w:val="ListParagraph"/>
        <w:numPr>
          <w:ilvl w:val="0"/>
          <w:numId w:val="9"/>
        </w:numPr>
      </w:pPr>
      <w:r>
        <w:t>WBS dictionary</w:t>
      </w:r>
      <w:r w:rsidRPr="00314A6E">
        <w:t xml:space="preserve"> </w:t>
      </w:r>
      <w:r>
        <w:t>describes detailed information about each WBS item</w:t>
      </w:r>
    </w:p>
    <w:p w14:paraId="0F3A8C86" w14:textId="18631AEF" w:rsidR="005E4B00" w:rsidRDefault="005E4B00" w:rsidP="005E4B00">
      <w:pPr>
        <w:pStyle w:val="Heading1"/>
      </w:pPr>
      <w:r>
        <w:rPr>
          <w:rFonts w:hint="eastAsia"/>
        </w:rPr>
        <w:t>Video</w:t>
      </w:r>
      <w:r>
        <w:t xml:space="preserve"> 3</w:t>
      </w:r>
    </w:p>
    <w:p w14:paraId="373776EE" w14:textId="6EE2DB2C" w:rsidR="006D739A" w:rsidRPr="005E4B00" w:rsidRDefault="005E4B00" w:rsidP="0016615D">
      <w:pPr>
        <w:rPr>
          <w:b/>
          <w:bCs/>
        </w:rPr>
      </w:pPr>
      <w:r w:rsidRPr="005E4B00">
        <w:rPr>
          <w:b/>
          <w:bCs/>
        </w:rPr>
        <w:t>Validating Scope</w:t>
      </w:r>
    </w:p>
    <w:p w14:paraId="2253572D" w14:textId="3B98DF91" w:rsidR="005E4B00" w:rsidRDefault="005E4B00" w:rsidP="005E4B00">
      <w:pPr>
        <w:pStyle w:val="ListParagraph"/>
        <w:numPr>
          <w:ilvl w:val="0"/>
          <w:numId w:val="10"/>
        </w:numPr>
      </w:pPr>
      <w:r>
        <w:t>Scope validation</w:t>
      </w:r>
      <w:r w:rsidRPr="005E4B00">
        <w:t xml:space="preserve"> </w:t>
      </w:r>
      <w:r>
        <w:t>formal acceptance of the completed project deliverables</w:t>
      </w:r>
    </w:p>
    <w:p w14:paraId="72C59231" w14:textId="07CDD009" w:rsidR="005E4B00" w:rsidRDefault="005E4B00" w:rsidP="005E4B00">
      <w:pPr>
        <w:pStyle w:val="ListParagraph"/>
        <w:numPr>
          <w:ilvl w:val="0"/>
          <w:numId w:val="10"/>
        </w:numPr>
      </w:pPr>
      <w:r>
        <w:t>Acceptance is often achieved</w:t>
      </w:r>
      <w:r>
        <w:t xml:space="preserve"> </w:t>
      </w:r>
      <w:r>
        <w:t>customer inspection and then sign-off on key deliverables</w:t>
      </w:r>
    </w:p>
    <w:p w14:paraId="6312ED05" w14:textId="26F8A61B" w:rsidR="006D739A" w:rsidRDefault="005E4B00" w:rsidP="0016615D">
      <w:pPr>
        <w:rPr>
          <w:b/>
          <w:bCs/>
        </w:rPr>
      </w:pPr>
      <w:r w:rsidRPr="005E4B00">
        <w:rPr>
          <w:b/>
          <w:bCs/>
        </w:rPr>
        <w:t>Controlling Scope</w:t>
      </w:r>
    </w:p>
    <w:p w14:paraId="2C092E7B" w14:textId="4713C22D" w:rsidR="005E4B00" w:rsidRDefault="005E4B00" w:rsidP="005E4B00">
      <w:pPr>
        <w:pStyle w:val="ListParagraph"/>
        <w:numPr>
          <w:ilvl w:val="0"/>
          <w:numId w:val="11"/>
        </w:numPr>
      </w:pPr>
      <w:r>
        <w:t>Goals of scope control</w:t>
      </w:r>
    </w:p>
    <w:p w14:paraId="5C0D22E5" w14:textId="3BD081EF" w:rsidR="005E4B00" w:rsidRDefault="005E4B00" w:rsidP="005E4B00">
      <w:pPr>
        <w:pStyle w:val="ListParagraph"/>
        <w:numPr>
          <w:ilvl w:val="1"/>
          <w:numId w:val="11"/>
        </w:numPr>
      </w:pPr>
      <w:r>
        <w:t>influence the factors that cause scope changes</w:t>
      </w:r>
    </w:p>
    <w:p w14:paraId="491582DE" w14:textId="37ED1347" w:rsidR="005E4B00" w:rsidRDefault="005E4B00" w:rsidP="005E4B00">
      <w:pPr>
        <w:pStyle w:val="ListParagraph"/>
        <w:numPr>
          <w:ilvl w:val="1"/>
          <w:numId w:val="11"/>
        </w:numPr>
      </w:pPr>
      <w:bookmarkStart w:id="1" w:name="OLE_LINK2"/>
      <w:r>
        <w:t>assure changes are processed according to procedures developed as part of integrated change control</w:t>
      </w:r>
    </w:p>
    <w:bookmarkEnd w:id="1"/>
    <w:p w14:paraId="1D096443" w14:textId="33707304" w:rsidR="005E4B00" w:rsidRDefault="005E4B00" w:rsidP="005E4B00">
      <w:pPr>
        <w:pStyle w:val="ListParagraph"/>
        <w:numPr>
          <w:ilvl w:val="1"/>
          <w:numId w:val="11"/>
        </w:numPr>
      </w:pPr>
      <w:r>
        <w:t>manage changes when they occur</w:t>
      </w:r>
    </w:p>
    <w:p w14:paraId="7BF9368B" w14:textId="6DCF5467" w:rsidR="005E4B00" w:rsidRDefault="005E4B00" w:rsidP="005E4B00">
      <w:pPr>
        <w:pStyle w:val="ListParagraph"/>
        <w:numPr>
          <w:ilvl w:val="0"/>
          <w:numId w:val="11"/>
        </w:numPr>
      </w:pPr>
      <w:r>
        <w:t>Variance is the difference between planned and actual performance</w:t>
      </w:r>
    </w:p>
    <w:p w14:paraId="45E5D3B3" w14:textId="12B283E2" w:rsidR="005E4B00" w:rsidRDefault="005E4B00" w:rsidP="005E4B00"/>
    <w:p w14:paraId="657A395C" w14:textId="0E043157" w:rsidR="005E4B00" w:rsidRPr="005E4B00" w:rsidRDefault="005E4B00" w:rsidP="005E4B00">
      <w:pPr>
        <w:pStyle w:val="Heading1"/>
      </w:pPr>
      <w:r>
        <w:rPr>
          <w:rFonts w:hint="eastAsia"/>
        </w:rPr>
        <w:t>Video</w:t>
      </w:r>
      <w:r>
        <w:t xml:space="preserve"> 4</w:t>
      </w:r>
    </w:p>
    <w:p w14:paraId="420F1DC1" w14:textId="20A972D4" w:rsidR="005E4B00" w:rsidRPr="005E4B00" w:rsidRDefault="005E4B00" w:rsidP="0016615D">
      <w:r>
        <w:t>Scope Creep</w:t>
      </w:r>
      <w:r>
        <w:t xml:space="preserve">: </w:t>
      </w:r>
      <w:r>
        <w:t>changes</w:t>
      </w:r>
      <w:r>
        <w:t xml:space="preserve"> </w:t>
      </w:r>
      <w:r>
        <w:t xml:space="preserve">scope baseline of a </w:t>
      </w:r>
      <w:r>
        <w:t xml:space="preserve">project (i.e., </w:t>
      </w:r>
      <w:r>
        <w:t>addition</w:t>
      </w:r>
      <w:r>
        <w:t xml:space="preserve"> </w:t>
      </w:r>
      <w:r>
        <w:t>features</w:t>
      </w:r>
      <w:r>
        <w:t xml:space="preserve"> </w:t>
      </w:r>
      <w:r>
        <w:t>after</w:t>
      </w:r>
      <w:r w:rsidRPr="005E4B00">
        <w:t xml:space="preserve"> </w:t>
      </w:r>
      <w:r>
        <w:t>scope</w:t>
      </w:r>
      <w:r>
        <w:t xml:space="preserve"> </w:t>
      </w:r>
      <w:r>
        <w:t>determined</w:t>
      </w:r>
      <w:r>
        <w:t>)</w:t>
      </w:r>
    </w:p>
    <w:p w14:paraId="560536C2" w14:textId="6C1D8A9B" w:rsidR="005E4B00" w:rsidRDefault="005E4B00" w:rsidP="0016615D">
      <w:r>
        <w:t>The Agile Lifecycle</w:t>
      </w:r>
    </w:p>
    <w:p w14:paraId="445B5146" w14:textId="2AB6337F" w:rsidR="005E4B00" w:rsidRPr="005E4B00" w:rsidRDefault="005E4B00" w:rsidP="0016615D">
      <w:r w:rsidRPr="005E4B00">
        <w:drawing>
          <wp:inline distT="0" distB="0" distL="0" distR="0" wp14:anchorId="2AE265C1" wp14:editId="336B1BEA">
            <wp:extent cx="4796287" cy="2516836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6735" cy="2522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628CC" w14:textId="28E9D602" w:rsidR="005E4B00" w:rsidRPr="00991BB5" w:rsidRDefault="005E4B00" w:rsidP="0016615D">
      <w:pPr>
        <w:rPr>
          <w:b/>
          <w:bCs/>
        </w:rPr>
      </w:pPr>
      <w:r w:rsidRPr="00991BB5">
        <w:rPr>
          <w:b/>
          <w:bCs/>
        </w:rPr>
        <w:t>Envision</w:t>
      </w:r>
    </w:p>
    <w:p w14:paraId="2DC3D1C3" w14:textId="3E9E4E27" w:rsidR="00991BB5" w:rsidRDefault="00991BB5" w:rsidP="00991BB5">
      <w:pPr>
        <w:pStyle w:val="ListParagraph"/>
        <w:numPr>
          <w:ilvl w:val="0"/>
          <w:numId w:val="12"/>
        </w:numPr>
      </w:pPr>
      <w:r>
        <w:t>Determine</w:t>
      </w:r>
      <w:r w:rsidRPr="00991BB5">
        <w:t xml:space="preserve"> </w:t>
      </w:r>
      <w:r>
        <w:t>requirements</w:t>
      </w:r>
    </w:p>
    <w:p w14:paraId="5A29066F" w14:textId="47ADA401" w:rsidR="00991BB5" w:rsidRDefault="00991BB5" w:rsidP="00991BB5">
      <w:pPr>
        <w:pStyle w:val="ListParagraph"/>
        <w:numPr>
          <w:ilvl w:val="0"/>
          <w:numId w:val="12"/>
        </w:numPr>
      </w:pPr>
      <w:r>
        <w:t>Confirm team</w:t>
      </w:r>
    </w:p>
    <w:p w14:paraId="6B798789" w14:textId="5261E573" w:rsidR="00991BB5" w:rsidRDefault="00991BB5" w:rsidP="00991BB5">
      <w:pPr>
        <w:pStyle w:val="ListParagraph"/>
        <w:numPr>
          <w:ilvl w:val="0"/>
          <w:numId w:val="12"/>
        </w:numPr>
      </w:pPr>
      <w:r>
        <w:t>Set up team collaboration</w:t>
      </w:r>
    </w:p>
    <w:p w14:paraId="10AC42A6" w14:textId="69AAEA81" w:rsidR="00991BB5" w:rsidRDefault="00991BB5" w:rsidP="00991BB5">
      <w:pPr>
        <w:pStyle w:val="ListParagraph"/>
        <w:numPr>
          <w:ilvl w:val="0"/>
          <w:numId w:val="12"/>
        </w:numPr>
      </w:pPr>
      <w:r>
        <w:t>project charter –describing scope and overall objectives</w:t>
      </w:r>
    </w:p>
    <w:p w14:paraId="5CF34AC7" w14:textId="3556EA2E" w:rsidR="00991BB5" w:rsidRDefault="00991BB5" w:rsidP="00991BB5">
      <w:pPr>
        <w:pStyle w:val="ListParagraph"/>
        <w:numPr>
          <w:ilvl w:val="0"/>
          <w:numId w:val="12"/>
        </w:numPr>
      </w:pPr>
      <w:r>
        <w:lastRenderedPageBreak/>
        <w:t>Product Data Sheet (PDS)</w:t>
      </w:r>
    </w:p>
    <w:p w14:paraId="29662490" w14:textId="77777777" w:rsidR="00991BB5" w:rsidRDefault="00991BB5" w:rsidP="00991BB5">
      <w:pPr>
        <w:pStyle w:val="ListParagraph"/>
        <w:numPr>
          <w:ilvl w:val="1"/>
          <w:numId w:val="12"/>
        </w:numPr>
      </w:pPr>
      <w:r>
        <w:t xml:space="preserve">Project description </w:t>
      </w:r>
    </w:p>
    <w:p w14:paraId="6BF9D1D1" w14:textId="77777777" w:rsidR="00991BB5" w:rsidRDefault="00991BB5" w:rsidP="00991BB5">
      <w:pPr>
        <w:pStyle w:val="ListParagraph"/>
        <w:numPr>
          <w:ilvl w:val="1"/>
          <w:numId w:val="12"/>
        </w:numPr>
      </w:pPr>
      <w:r>
        <w:t xml:space="preserve">Project objectives </w:t>
      </w:r>
    </w:p>
    <w:p w14:paraId="541B7440" w14:textId="77777777" w:rsidR="00991BB5" w:rsidRDefault="00991BB5" w:rsidP="00991BB5">
      <w:pPr>
        <w:pStyle w:val="ListParagraph"/>
        <w:numPr>
          <w:ilvl w:val="1"/>
          <w:numId w:val="12"/>
        </w:numPr>
      </w:pPr>
      <w:r>
        <w:t xml:space="preserve">Timelines </w:t>
      </w:r>
    </w:p>
    <w:p w14:paraId="1EC239DE" w14:textId="77777777" w:rsidR="00991BB5" w:rsidRDefault="00991BB5" w:rsidP="00991BB5">
      <w:pPr>
        <w:pStyle w:val="ListParagraph"/>
        <w:numPr>
          <w:ilvl w:val="1"/>
          <w:numId w:val="12"/>
        </w:numPr>
      </w:pPr>
      <w:r>
        <w:t xml:space="preserve">Cost estimates </w:t>
      </w:r>
    </w:p>
    <w:p w14:paraId="21CDBCA8" w14:textId="77777777" w:rsidR="00991BB5" w:rsidRDefault="00991BB5" w:rsidP="00991BB5">
      <w:pPr>
        <w:pStyle w:val="ListParagraph"/>
        <w:numPr>
          <w:ilvl w:val="1"/>
          <w:numId w:val="12"/>
        </w:numPr>
      </w:pPr>
      <w:r>
        <w:t xml:space="preserve">Constraints </w:t>
      </w:r>
    </w:p>
    <w:p w14:paraId="6262B229" w14:textId="634D2693" w:rsidR="00991BB5" w:rsidRDefault="00991BB5" w:rsidP="00991BB5">
      <w:pPr>
        <w:pStyle w:val="ListParagraph"/>
        <w:numPr>
          <w:ilvl w:val="1"/>
          <w:numId w:val="12"/>
        </w:numPr>
      </w:pPr>
      <w:r>
        <w:t>Prioritisation</w:t>
      </w:r>
    </w:p>
    <w:p w14:paraId="22873D2B" w14:textId="30CC1A6F" w:rsidR="00991BB5" w:rsidRPr="00991BB5" w:rsidRDefault="00991BB5" w:rsidP="0016615D">
      <w:pPr>
        <w:rPr>
          <w:b/>
          <w:bCs/>
        </w:rPr>
      </w:pPr>
      <w:r w:rsidRPr="00991BB5">
        <w:rPr>
          <w:b/>
          <w:bCs/>
        </w:rPr>
        <w:t>Speculate</w:t>
      </w:r>
    </w:p>
    <w:p w14:paraId="0FB1C003" w14:textId="77777777" w:rsidR="00991BB5" w:rsidRDefault="00991BB5" w:rsidP="00991BB5">
      <w:pPr>
        <w:pStyle w:val="ListParagraph"/>
        <w:numPr>
          <w:ilvl w:val="0"/>
          <w:numId w:val="13"/>
        </w:numPr>
      </w:pPr>
      <w:r>
        <w:t xml:space="preserve">Feature based delivery plan </w:t>
      </w:r>
    </w:p>
    <w:p w14:paraId="2E7E1F5B" w14:textId="77777777" w:rsidR="00991BB5" w:rsidRDefault="00991BB5" w:rsidP="00991BB5">
      <w:pPr>
        <w:pStyle w:val="ListParagraph"/>
        <w:numPr>
          <w:ilvl w:val="0"/>
          <w:numId w:val="13"/>
        </w:numPr>
      </w:pPr>
      <w:r>
        <w:t xml:space="preserve">Estimates for each feature </w:t>
      </w:r>
    </w:p>
    <w:p w14:paraId="4FE0CD86" w14:textId="76763CD5" w:rsidR="00991BB5" w:rsidRDefault="00991BB5" w:rsidP="00991BB5">
      <w:pPr>
        <w:pStyle w:val="ListParagraph"/>
        <w:numPr>
          <w:ilvl w:val="0"/>
          <w:numId w:val="13"/>
        </w:numPr>
      </w:pPr>
      <w:r>
        <w:t xml:space="preserve">requirements for the Sprint </w:t>
      </w:r>
    </w:p>
    <w:p w14:paraId="7204EBA6" w14:textId="3108ACCB" w:rsidR="00991BB5" w:rsidRDefault="00991BB5" w:rsidP="00991BB5">
      <w:pPr>
        <w:pStyle w:val="ListParagraph"/>
        <w:numPr>
          <w:ilvl w:val="0"/>
          <w:numId w:val="13"/>
        </w:numPr>
      </w:pPr>
      <w:r>
        <w:t xml:space="preserve">features to be developed </w:t>
      </w:r>
    </w:p>
    <w:p w14:paraId="6F4D805E" w14:textId="77777777" w:rsidR="00991BB5" w:rsidRDefault="00991BB5" w:rsidP="00991BB5">
      <w:pPr>
        <w:pStyle w:val="ListParagraph"/>
        <w:numPr>
          <w:ilvl w:val="0"/>
          <w:numId w:val="13"/>
        </w:numPr>
      </w:pPr>
      <w:r>
        <w:t xml:space="preserve">Effort estimates for each feature </w:t>
      </w:r>
    </w:p>
    <w:p w14:paraId="211ED716" w14:textId="1161C84A" w:rsidR="00991BB5" w:rsidRDefault="00991BB5" w:rsidP="00991BB5">
      <w:pPr>
        <w:pStyle w:val="ListParagraph"/>
        <w:numPr>
          <w:ilvl w:val="0"/>
          <w:numId w:val="13"/>
        </w:numPr>
      </w:pPr>
      <w:r>
        <w:t>Risks will be identified</w:t>
      </w:r>
    </w:p>
    <w:p w14:paraId="03912788" w14:textId="77777777" w:rsidR="00991BB5" w:rsidRPr="005E4B00" w:rsidRDefault="00991BB5" w:rsidP="0016615D"/>
    <w:p w14:paraId="61145FC5" w14:textId="7B175328" w:rsidR="005E4B00" w:rsidRPr="00991BB5" w:rsidRDefault="00991BB5" w:rsidP="0016615D">
      <w:pPr>
        <w:rPr>
          <w:b/>
          <w:bCs/>
        </w:rPr>
      </w:pPr>
      <w:r w:rsidRPr="00991BB5">
        <w:rPr>
          <w:b/>
          <w:bCs/>
        </w:rPr>
        <w:t>scope throughout the project</w:t>
      </w:r>
    </w:p>
    <w:p w14:paraId="6C2ECE3D" w14:textId="22A6C443" w:rsidR="005E4B00" w:rsidRPr="00991BB5" w:rsidRDefault="00991BB5" w:rsidP="0016615D">
      <w:r w:rsidRPr="00991BB5">
        <w:drawing>
          <wp:inline distT="0" distB="0" distL="0" distR="0" wp14:anchorId="72C3FD80" wp14:editId="58C6D8A7">
            <wp:extent cx="5764803" cy="4252823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73103" cy="4258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8F800" w14:textId="48DE1EEA" w:rsidR="005E4B00" w:rsidRPr="00991BB5" w:rsidRDefault="005E4B00" w:rsidP="0016615D"/>
    <w:p w14:paraId="0C54DABE" w14:textId="17F6C9E5" w:rsidR="00991BB5" w:rsidRPr="00991BB5" w:rsidRDefault="00991BB5" w:rsidP="0016615D">
      <w:r>
        <w:t>Flipping the Triangle (DSDM Consortium)</w:t>
      </w:r>
    </w:p>
    <w:p w14:paraId="0DD255D3" w14:textId="5E27FADB" w:rsidR="00991BB5" w:rsidRPr="00991BB5" w:rsidRDefault="00991BB5" w:rsidP="0016615D">
      <w:r w:rsidRPr="00991BB5">
        <w:lastRenderedPageBreak/>
        <w:drawing>
          <wp:inline distT="0" distB="0" distL="0" distR="0" wp14:anchorId="3ECF8A49" wp14:editId="1022672D">
            <wp:extent cx="5745192" cy="3232151"/>
            <wp:effectExtent l="0" t="0" r="825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8142" cy="3233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92B91" w14:textId="7279298C" w:rsidR="00991BB5" w:rsidRPr="00991BB5" w:rsidRDefault="00991BB5" w:rsidP="0016615D"/>
    <w:p w14:paraId="4B05DC49" w14:textId="47B1332F" w:rsidR="003072B8" w:rsidRDefault="003072B8" w:rsidP="0016615D">
      <w:pPr>
        <w:rPr>
          <w:b/>
          <w:bCs/>
        </w:rPr>
      </w:pPr>
      <w:r w:rsidRPr="003072B8">
        <w:rPr>
          <w:b/>
          <w:bCs/>
        </w:rPr>
        <w:t>different between traditional and Agile Scope Management</w:t>
      </w:r>
    </w:p>
    <w:p w14:paraId="7405768D" w14:textId="1F5A8608" w:rsidR="003072B8" w:rsidRPr="003072B8" w:rsidRDefault="003072B8" w:rsidP="0016615D">
      <w:r w:rsidRPr="003072B8">
        <w:drawing>
          <wp:inline distT="0" distB="0" distL="0" distR="0" wp14:anchorId="6ED4B174" wp14:editId="792AFF86">
            <wp:extent cx="6645910" cy="314833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6C613" w14:textId="0419A31D" w:rsidR="003072B8" w:rsidRPr="003072B8" w:rsidRDefault="003072B8" w:rsidP="0016615D">
      <w:r w:rsidRPr="003072B8">
        <w:drawing>
          <wp:inline distT="0" distB="0" distL="0" distR="0" wp14:anchorId="66933D64" wp14:editId="52055CFD">
            <wp:extent cx="6645910" cy="270510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40523" w14:textId="77777777" w:rsidR="003072B8" w:rsidRPr="003072B8" w:rsidRDefault="003072B8" w:rsidP="0016615D">
      <w:pPr>
        <w:rPr>
          <w:b/>
          <w:bCs/>
        </w:rPr>
      </w:pPr>
    </w:p>
    <w:sectPr w:rsidR="003072B8" w:rsidRPr="003072B8" w:rsidSect="008D5EF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64338"/>
    <w:multiLevelType w:val="hybridMultilevel"/>
    <w:tmpl w:val="164A6A28"/>
    <w:lvl w:ilvl="0" w:tplc="0409000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2E790C73"/>
    <w:multiLevelType w:val="hybridMultilevel"/>
    <w:tmpl w:val="94AAC2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91EC7"/>
    <w:multiLevelType w:val="hybridMultilevel"/>
    <w:tmpl w:val="F3D850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7C6670"/>
    <w:multiLevelType w:val="hybridMultilevel"/>
    <w:tmpl w:val="2CC849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"/>
      <w:lvlJc w:val="left"/>
      <w:pPr>
        <w:ind w:left="2880" w:hanging="360"/>
      </w:pPr>
      <w:rPr>
        <w:rFonts w:ascii="Wingdings" w:hAnsi="Wingdings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F06E6F"/>
    <w:multiLevelType w:val="hybridMultilevel"/>
    <w:tmpl w:val="BA2E2B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F36421"/>
    <w:multiLevelType w:val="hybridMultilevel"/>
    <w:tmpl w:val="4A0C2E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64217E"/>
    <w:multiLevelType w:val="hybridMultilevel"/>
    <w:tmpl w:val="1936B2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9156FC"/>
    <w:multiLevelType w:val="hybridMultilevel"/>
    <w:tmpl w:val="8438C0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0507D0"/>
    <w:multiLevelType w:val="hybridMultilevel"/>
    <w:tmpl w:val="DCCE5110"/>
    <w:lvl w:ilvl="0" w:tplc="04090003">
      <w:start w:val="1"/>
      <w:numFmt w:val="bullet"/>
      <w:lvlText w:val="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B06E35"/>
    <w:multiLevelType w:val="hybridMultilevel"/>
    <w:tmpl w:val="854293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A56D23"/>
    <w:multiLevelType w:val="hybridMultilevel"/>
    <w:tmpl w:val="5AD050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DF4D3D"/>
    <w:multiLevelType w:val="hybridMultilevel"/>
    <w:tmpl w:val="DFE4E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B14B3E"/>
    <w:multiLevelType w:val="hybridMultilevel"/>
    <w:tmpl w:val="9DAAF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3"/>
  </w:num>
  <w:num w:numId="5">
    <w:abstractNumId w:val="8"/>
  </w:num>
  <w:num w:numId="6">
    <w:abstractNumId w:val="5"/>
  </w:num>
  <w:num w:numId="7">
    <w:abstractNumId w:val="9"/>
  </w:num>
  <w:num w:numId="8">
    <w:abstractNumId w:val="6"/>
  </w:num>
  <w:num w:numId="9">
    <w:abstractNumId w:val="4"/>
  </w:num>
  <w:num w:numId="10">
    <w:abstractNumId w:val="12"/>
  </w:num>
  <w:num w:numId="11">
    <w:abstractNumId w:val="11"/>
  </w:num>
  <w:num w:numId="12">
    <w:abstractNumId w:val="1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DcyM7Y0NTE2MLNU0lEKTi0uzszPAykwrAUAY1OzqCwAAAA="/>
  </w:docVars>
  <w:rsids>
    <w:rsidRoot w:val="008D5EFF"/>
    <w:rsid w:val="00086F07"/>
    <w:rsid w:val="0016615D"/>
    <w:rsid w:val="001A3113"/>
    <w:rsid w:val="00283BBC"/>
    <w:rsid w:val="003072B8"/>
    <w:rsid w:val="00314A6E"/>
    <w:rsid w:val="00336423"/>
    <w:rsid w:val="0034088A"/>
    <w:rsid w:val="00415687"/>
    <w:rsid w:val="00563ABA"/>
    <w:rsid w:val="005E4B00"/>
    <w:rsid w:val="006D739A"/>
    <w:rsid w:val="00791A3D"/>
    <w:rsid w:val="008D5EFF"/>
    <w:rsid w:val="00991BB5"/>
    <w:rsid w:val="00BC6D7E"/>
    <w:rsid w:val="00E04B2C"/>
    <w:rsid w:val="00E8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60F49"/>
  <w15:chartTrackingRefBased/>
  <w15:docId w15:val="{83331BE6-26B3-3443-BD24-D3C724FC7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739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615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D73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6</Pages>
  <Words>645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20</cp:revision>
  <dcterms:created xsi:type="dcterms:W3CDTF">2021-11-23T10:55:00Z</dcterms:created>
  <dcterms:modified xsi:type="dcterms:W3CDTF">2022-01-23T12:42:00Z</dcterms:modified>
</cp:coreProperties>
</file>